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DB61A6" w14:textId="7173C603" w:rsidR="003E2A3C" w:rsidRPr="00873B98" w:rsidRDefault="00CC11C2" w:rsidP="00204CA2">
      <w:pPr>
        <w:pStyle w:val="Heading2"/>
        <w:jc w:val="center"/>
        <w:rPr>
          <w:sz w:val="40"/>
          <w:szCs w:val="40"/>
        </w:rPr>
      </w:pPr>
      <w:r w:rsidRPr="00873B98">
        <w:rPr>
          <w:sz w:val="40"/>
          <w:szCs w:val="40"/>
        </w:rPr>
        <w:t>Problem 3</w:t>
      </w:r>
      <w:r w:rsidR="00E47C11">
        <w:rPr>
          <w:sz w:val="40"/>
          <w:szCs w:val="40"/>
        </w:rPr>
        <w:t xml:space="preserve"> - </w:t>
      </w:r>
      <w:r w:rsidRPr="00873B98">
        <w:rPr>
          <w:sz w:val="40"/>
          <w:szCs w:val="40"/>
        </w:rPr>
        <w:t>Moving Target</w:t>
      </w:r>
    </w:p>
    <w:p w14:paraId="7F6B300B" w14:textId="77777777" w:rsidR="00873B98" w:rsidRDefault="00873B98" w:rsidP="00873B98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9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4E1F0E1B" w14:textId="24C91F22" w:rsidR="00873B98" w:rsidRDefault="00873B98" w:rsidP="00873B98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10" w:anchor="2" w:history="1">
        <w:r>
          <w:rPr>
            <w:rStyle w:val="InternetLink"/>
            <w:lang w:val="bg-BG"/>
          </w:rPr>
          <w:t>https://judge.softuni.org/Contests/Practice/Index/2305#2</w:t>
        </w:r>
      </w:hyperlink>
      <w:r>
        <w:rPr>
          <w:lang w:val="bg-BG"/>
        </w:rPr>
        <w:t>.</w:t>
      </w:r>
    </w:p>
    <w:p w14:paraId="157332A9" w14:textId="77777777" w:rsidR="00873B98" w:rsidRPr="00873B98" w:rsidRDefault="00873B98" w:rsidP="00873B98"/>
    <w:p w14:paraId="5446F07F" w14:textId="72994B78" w:rsidR="00CC11C2" w:rsidRPr="00873B98" w:rsidRDefault="00CC11C2" w:rsidP="00CC11C2">
      <w:pPr>
        <w:jc w:val="both"/>
      </w:pPr>
      <w:r w:rsidRPr="00923755">
        <w:rPr>
          <w:highlight w:val="yellow"/>
        </w:rPr>
        <w:t>You are at the shooting gallery again</w:t>
      </w:r>
      <w:r w:rsidR="00873B98" w:rsidRPr="00923755">
        <w:rPr>
          <w:highlight w:val="yellow"/>
        </w:rPr>
        <w:t>,</w:t>
      </w:r>
      <w:r w:rsidRPr="00923755">
        <w:rPr>
          <w:highlight w:val="yellow"/>
        </w:rPr>
        <w:t xml:space="preserve"> and you need a program that helps you keep track of moving targets. On the first line, you will receive a </w:t>
      </w:r>
      <w:r w:rsidRPr="00923755">
        <w:rPr>
          <w:b/>
          <w:highlight w:val="yellow"/>
        </w:rPr>
        <w:t>sequence of targets with their integer values</w:t>
      </w:r>
      <w:r w:rsidR="00EF2185" w:rsidRPr="00923755">
        <w:rPr>
          <w:highlight w:val="yellow"/>
        </w:rPr>
        <w:t xml:space="preserve">, split by a </w:t>
      </w:r>
      <w:r w:rsidR="00EF2185" w:rsidRPr="00923755">
        <w:rPr>
          <w:b/>
          <w:highlight w:val="yellow"/>
        </w:rPr>
        <w:t>single space</w:t>
      </w:r>
      <w:r w:rsidR="00EF2185" w:rsidRPr="00923755">
        <w:rPr>
          <w:highlight w:val="yellow"/>
        </w:rPr>
        <w:t>.</w:t>
      </w:r>
      <w:r w:rsidRPr="00873B98">
        <w:t xml:space="preserve"> </w:t>
      </w:r>
      <w:r w:rsidRPr="00923755">
        <w:rPr>
          <w:highlight w:val="yellow"/>
        </w:rPr>
        <w:t xml:space="preserve">Then, you will start receiving </w:t>
      </w:r>
      <w:r w:rsidRPr="00923755">
        <w:rPr>
          <w:b/>
          <w:highlight w:val="yellow"/>
        </w:rPr>
        <w:t>commands for manipulating the targets</w:t>
      </w:r>
      <w:r w:rsidRPr="00923755">
        <w:rPr>
          <w:highlight w:val="yellow"/>
        </w:rPr>
        <w:t xml:space="preserve"> until the </w:t>
      </w:r>
      <w:r w:rsidRPr="00923755">
        <w:rPr>
          <w:rFonts w:ascii="Consolas" w:hAnsi="Consolas"/>
          <w:b/>
          <w:highlight w:val="yellow"/>
        </w:rPr>
        <w:t>"End"</w:t>
      </w:r>
      <w:r w:rsidRPr="00923755">
        <w:rPr>
          <w:highlight w:val="yellow"/>
        </w:rPr>
        <w:t xml:space="preserve"> command. The commands are the following:</w:t>
      </w:r>
    </w:p>
    <w:p w14:paraId="40851798" w14:textId="2980A068" w:rsidR="00CC11C2" w:rsidRPr="00923755" w:rsidRDefault="00873B98" w:rsidP="00CC11C2">
      <w:pPr>
        <w:pStyle w:val="ListParagraph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  <w:highlight w:val="yellow"/>
        </w:rPr>
      </w:pPr>
      <w:r w:rsidRPr="00923755">
        <w:rPr>
          <w:rFonts w:ascii="Consolas" w:hAnsi="Consolas"/>
          <w:b/>
          <w:highlight w:val="yellow"/>
        </w:rPr>
        <w:t>"</w:t>
      </w:r>
      <w:r w:rsidR="00CC11C2" w:rsidRPr="00923755">
        <w:rPr>
          <w:rFonts w:ascii="Consolas" w:hAnsi="Consolas"/>
          <w:b/>
          <w:highlight w:val="yellow"/>
        </w:rPr>
        <w:t>Shoot {index} {</w:t>
      </w:r>
      <w:r w:rsidR="00A845F0" w:rsidRPr="00923755">
        <w:rPr>
          <w:rFonts w:ascii="Consolas" w:hAnsi="Consolas"/>
          <w:b/>
          <w:highlight w:val="yellow"/>
        </w:rPr>
        <w:t>power</w:t>
      </w:r>
      <w:r w:rsidR="00CC11C2" w:rsidRPr="00923755">
        <w:rPr>
          <w:rFonts w:ascii="Consolas" w:hAnsi="Consolas"/>
          <w:b/>
          <w:highlight w:val="yellow"/>
        </w:rPr>
        <w:t>}</w:t>
      </w:r>
      <w:r w:rsidRPr="00923755">
        <w:rPr>
          <w:rFonts w:ascii="Consolas" w:hAnsi="Consolas"/>
          <w:b/>
          <w:highlight w:val="yellow"/>
        </w:rPr>
        <w:t>"</w:t>
      </w:r>
    </w:p>
    <w:p w14:paraId="0F3B64B2" w14:textId="2BB9FA24" w:rsidR="00CC11C2" w:rsidRPr="00923755" w:rsidRDefault="00CC11C2" w:rsidP="0023153D">
      <w:pPr>
        <w:pStyle w:val="ListParagraph"/>
        <w:numPr>
          <w:ilvl w:val="1"/>
          <w:numId w:val="14"/>
        </w:numPr>
        <w:spacing w:before="0" w:after="160" w:line="259" w:lineRule="auto"/>
        <w:jc w:val="both"/>
        <w:rPr>
          <w:highlight w:val="yellow"/>
        </w:rPr>
      </w:pPr>
      <w:r w:rsidRPr="00923755">
        <w:rPr>
          <w:highlight w:val="yellow"/>
        </w:rPr>
        <w:t xml:space="preserve">Shoot the target at the index </w:t>
      </w:r>
      <w:r w:rsidRPr="00923755">
        <w:rPr>
          <w:b/>
          <w:highlight w:val="yellow"/>
        </w:rPr>
        <w:t>if it exists</w:t>
      </w:r>
      <w:r w:rsidRPr="00923755">
        <w:rPr>
          <w:highlight w:val="yellow"/>
        </w:rPr>
        <w:t xml:space="preserve"> by </w:t>
      </w:r>
      <w:r w:rsidRPr="00923755">
        <w:rPr>
          <w:b/>
          <w:highlight w:val="yellow"/>
        </w:rPr>
        <w:t>reducing</w:t>
      </w:r>
      <w:r w:rsidRPr="00923755">
        <w:rPr>
          <w:highlight w:val="yellow"/>
        </w:rPr>
        <w:t xml:space="preserve"> its </w:t>
      </w:r>
      <w:r w:rsidRPr="00923755">
        <w:rPr>
          <w:b/>
          <w:highlight w:val="yellow"/>
        </w:rPr>
        <w:t>value</w:t>
      </w:r>
      <w:r w:rsidRPr="00923755">
        <w:rPr>
          <w:highlight w:val="yellow"/>
        </w:rPr>
        <w:t xml:space="preserve"> by the </w:t>
      </w:r>
      <w:r w:rsidRPr="00923755">
        <w:rPr>
          <w:b/>
          <w:highlight w:val="yellow"/>
        </w:rPr>
        <w:t>given</w:t>
      </w:r>
      <w:r w:rsidRPr="00923755">
        <w:rPr>
          <w:highlight w:val="yellow"/>
        </w:rPr>
        <w:t xml:space="preserve"> </w:t>
      </w:r>
      <w:r w:rsidRPr="00923755">
        <w:rPr>
          <w:b/>
          <w:highlight w:val="yellow"/>
        </w:rPr>
        <w:t>power</w:t>
      </w:r>
      <w:r w:rsidR="00EF2185" w:rsidRPr="00923755">
        <w:rPr>
          <w:highlight w:val="yellow"/>
        </w:rPr>
        <w:t xml:space="preserve"> (</w:t>
      </w:r>
      <w:r w:rsidR="00EF2185" w:rsidRPr="00923755">
        <w:rPr>
          <w:b/>
          <w:highlight w:val="yellow"/>
        </w:rPr>
        <w:t>integer value</w:t>
      </w:r>
      <w:r w:rsidR="00EF2185" w:rsidRPr="00923755">
        <w:rPr>
          <w:highlight w:val="yellow"/>
        </w:rPr>
        <w:t>).</w:t>
      </w:r>
      <w:r w:rsidR="00873B98" w:rsidRPr="00923755">
        <w:rPr>
          <w:highlight w:val="yellow"/>
        </w:rPr>
        <w:t xml:space="preserve"> </w:t>
      </w:r>
    </w:p>
    <w:p w14:paraId="30DE35B1" w14:textId="257A1476" w:rsidR="00A845F0" w:rsidRPr="00923755" w:rsidRDefault="0023153D" w:rsidP="00873B98">
      <w:pPr>
        <w:pStyle w:val="ListParagraph"/>
        <w:numPr>
          <w:ilvl w:val="1"/>
          <w:numId w:val="14"/>
        </w:numPr>
        <w:spacing w:before="0" w:after="160" w:line="259" w:lineRule="auto"/>
        <w:jc w:val="both"/>
        <w:rPr>
          <w:highlight w:val="yellow"/>
        </w:rPr>
      </w:pPr>
      <w:r w:rsidRPr="00923755">
        <w:rPr>
          <w:highlight w:val="yellow"/>
        </w:rPr>
        <w:t xml:space="preserve">Remove the target </w:t>
      </w:r>
      <w:r w:rsidRPr="00923755">
        <w:rPr>
          <w:b/>
          <w:highlight w:val="yellow"/>
        </w:rPr>
        <w:t>if it is shot</w:t>
      </w:r>
      <w:r w:rsidRPr="00923755">
        <w:rPr>
          <w:highlight w:val="yellow"/>
        </w:rPr>
        <w:t>.</w:t>
      </w:r>
      <w:r w:rsidR="00873B98" w:rsidRPr="00923755">
        <w:rPr>
          <w:highlight w:val="yellow"/>
        </w:rPr>
        <w:t xml:space="preserve"> A target is considered </w:t>
      </w:r>
      <w:r w:rsidR="00873B98" w:rsidRPr="00923755">
        <w:rPr>
          <w:b/>
          <w:highlight w:val="yellow"/>
        </w:rPr>
        <w:t>shot</w:t>
      </w:r>
      <w:r w:rsidR="00873B98" w:rsidRPr="00923755">
        <w:rPr>
          <w:highlight w:val="yellow"/>
        </w:rPr>
        <w:t xml:space="preserve"> when </w:t>
      </w:r>
      <w:r w:rsidR="00873B98" w:rsidRPr="00923755">
        <w:rPr>
          <w:b/>
          <w:highlight w:val="yellow"/>
        </w:rPr>
        <w:t xml:space="preserve">its value reaches </w:t>
      </w:r>
      <w:r w:rsidR="00873B98" w:rsidRPr="00923755">
        <w:rPr>
          <w:b/>
          <w:noProof/>
          <w:highlight w:val="yellow"/>
        </w:rPr>
        <w:t>0</w:t>
      </w:r>
      <w:r w:rsidR="00873B98" w:rsidRPr="00923755">
        <w:rPr>
          <w:noProof/>
          <w:highlight w:val="yellow"/>
        </w:rPr>
        <w:t>.</w:t>
      </w:r>
    </w:p>
    <w:p w14:paraId="35633552" w14:textId="196114D1" w:rsidR="00CC11C2" w:rsidRPr="003969B7" w:rsidRDefault="00873B98" w:rsidP="00CC11C2">
      <w:pPr>
        <w:pStyle w:val="ListParagraph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  <w:highlight w:val="yellow"/>
        </w:rPr>
      </w:pPr>
      <w:r w:rsidRPr="003969B7">
        <w:rPr>
          <w:rFonts w:ascii="Consolas" w:hAnsi="Consolas"/>
          <w:b/>
          <w:highlight w:val="yellow"/>
        </w:rPr>
        <w:t>"</w:t>
      </w:r>
      <w:r w:rsidR="00CC11C2" w:rsidRPr="003969B7">
        <w:rPr>
          <w:rFonts w:ascii="Consolas" w:hAnsi="Consolas"/>
          <w:b/>
          <w:highlight w:val="yellow"/>
        </w:rPr>
        <w:t>Add {</w:t>
      </w:r>
      <w:r w:rsidR="00204CA2" w:rsidRPr="003969B7">
        <w:rPr>
          <w:rFonts w:ascii="Consolas" w:hAnsi="Consolas"/>
          <w:b/>
          <w:highlight w:val="yellow"/>
        </w:rPr>
        <w:t>index</w:t>
      </w:r>
      <w:r w:rsidR="00CC11C2" w:rsidRPr="003969B7">
        <w:rPr>
          <w:rFonts w:ascii="Consolas" w:hAnsi="Consolas"/>
          <w:b/>
          <w:highlight w:val="yellow"/>
        </w:rPr>
        <w:t>} {</w:t>
      </w:r>
      <w:r w:rsidR="00204CA2" w:rsidRPr="003969B7">
        <w:rPr>
          <w:rFonts w:ascii="Consolas" w:hAnsi="Consolas"/>
          <w:b/>
          <w:highlight w:val="yellow"/>
        </w:rPr>
        <w:t>value</w:t>
      </w:r>
      <w:r w:rsidR="00CC11C2" w:rsidRPr="003969B7">
        <w:rPr>
          <w:rFonts w:ascii="Consolas" w:hAnsi="Consolas"/>
          <w:b/>
          <w:highlight w:val="yellow"/>
        </w:rPr>
        <w:t>}</w:t>
      </w:r>
      <w:r w:rsidRPr="003969B7">
        <w:rPr>
          <w:rFonts w:ascii="Consolas" w:hAnsi="Consolas"/>
          <w:b/>
          <w:highlight w:val="yellow"/>
        </w:rPr>
        <w:t>"</w:t>
      </w:r>
    </w:p>
    <w:p w14:paraId="52DC6A3F" w14:textId="77777777" w:rsidR="00873B98" w:rsidRPr="003969B7" w:rsidRDefault="00CC11C2" w:rsidP="00CC11C2">
      <w:pPr>
        <w:pStyle w:val="ListParagraph"/>
        <w:numPr>
          <w:ilvl w:val="1"/>
          <w:numId w:val="14"/>
        </w:numPr>
        <w:spacing w:before="0" w:after="160" w:line="259" w:lineRule="auto"/>
        <w:jc w:val="both"/>
        <w:rPr>
          <w:rFonts w:ascii="Consolas" w:hAnsi="Consolas"/>
          <w:b/>
          <w:highlight w:val="yellow"/>
        </w:rPr>
      </w:pPr>
      <w:r w:rsidRPr="003969B7">
        <w:rPr>
          <w:highlight w:val="yellow"/>
        </w:rPr>
        <w:t xml:space="preserve">Insert </w:t>
      </w:r>
      <w:r w:rsidR="00204CA2" w:rsidRPr="003969B7">
        <w:rPr>
          <w:highlight w:val="yellow"/>
        </w:rPr>
        <w:t>a</w:t>
      </w:r>
      <w:r w:rsidRPr="003969B7">
        <w:rPr>
          <w:highlight w:val="yellow"/>
        </w:rPr>
        <w:t xml:space="preserve"> target</w:t>
      </w:r>
      <w:r w:rsidR="00204CA2" w:rsidRPr="003969B7">
        <w:rPr>
          <w:highlight w:val="yellow"/>
        </w:rPr>
        <w:t xml:space="preserve"> with the received value</w:t>
      </w:r>
      <w:r w:rsidRPr="003969B7">
        <w:rPr>
          <w:highlight w:val="yellow"/>
        </w:rPr>
        <w:t xml:space="preserve"> at the received </w:t>
      </w:r>
      <w:r w:rsidRPr="003969B7">
        <w:rPr>
          <w:b/>
          <w:highlight w:val="yellow"/>
        </w:rPr>
        <w:t>index</w:t>
      </w:r>
      <w:r w:rsidR="00204CA2" w:rsidRPr="003969B7">
        <w:rPr>
          <w:b/>
          <w:highlight w:val="yellow"/>
        </w:rPr>
        <w:t xml:space="preserve"> </w:t>
      </w:r>
      <w:r w:rsidR="00010436" w:rsidRPr="003969B7">
        <w:rPr>
          <w:b/>
          <w:highlight w:val="yellow"/>
        </w:rPr>
        <w:t>if it exist</w:t>
      </w:r>
      <w:r w:rsidR="00873B98" w:rsidRPr="003969B7">
        <w:rPr>
          <w:b/>
          <w:highlight w:val="yellow"/>
        </w:rPr>
        <w:t>s</w:t>
      </w:r>
      <w:r w:rsidR="00010436" w:rsidRPr="003969B7">
        <w:rPr>
          <w:highlight w:val="yellow"/>
        </w:rPr>
        <w:t xml:space="preserve">. </w:t>
      </w:r>
    </w:p>
    <w:p w14:paraId="65303F6F" w14:textId="52C4617A" w:rsidR="00CC11C2" w:rsidRPr="003969B7" w:rsidRDefault="00010436" w:rsidP="00CC11C2">
      <w:pPr>
        <w:pStyle w:val="ListParagraph"/>
        <w:numPr>
          <w:ilvl w:val="1"/>
          <w:numId w:val="14"/>
        </w:numPr>
        <w:spacing w:before="0" w:after="160" w:line="259" w:lineRule="auto"/>
        <w:jc w:val="both"/>
        <w:rPr>
          <w:rFonts w:ascii="Consolas" w:hAnsi="Consolas"/>
          <w:b/>
          <w:highlight w:val="yellow"/>
        </w:rPr>
      </w:pPr>
      <w:r w:rsidRPr="003969B7">
        <w:rPr>
          <w:highlight w:val="yellow"/>
        </w:rPr>
        <w:t xml:space="preserve">If not, </w:t>
      </w:r>
      <w:r w:rsidRPr="003969B7">
        <w:rPr>
          <w:noProof/>
          <w:highlight w:val="yellow"/>
          <w:lang w:val="en-GB"/>
        </w:rPr>
        <w:t>print</w:t>
      </w:r>
      <w:r w:rsidRPr="003969B7">
        <w:rPr>
          <w:highlight w:val="yellow"/>
        </w:rPr>
        <w:t xml:space="preserve">: </w:t>
      </w:r>
      <w:r w:rsidRPr="003969B7">
        <w:rPr>
          <w:rFonts w:ascii="Consolas" w:hAnsi="Consolas"/>
          <w:b/>
          <w:highlight w:val="yellow"/>
        </w:rPr>
        <w:t>"Invalid placement!"</w:t>
      </w:r>
    </w:p>
    <w:p w14:paraId="432BA6A0" w14:textId="07B80763" w:rsidR="00AC2151" w:rsidRPr="00873B98" w:rsidRDefault="00873B98" w:rsidP="00AC2151">
      <w:pPr>
        <w:pStyle w:val="ListParagraph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</w:t>
      </w:r>
      <w:r w:rsidR="00AC2151" w:rsidRPr="00873B98">
        <w:rPr>
          <w:rFonts w:ascii="Consolas" w:hAnsi="Consolas"/>
          <w:b/>
        </w:rPr>
        <w:t>Strike {index}</w:t>
      </w:r>
      <w:r w:rsidR="00880C04" w:rsidRPr="00873B98">
        <w:rPr>
          <w:rFonts w:ascii="Consolas" w:hAnsi="Consolas"/>
          <w:b/>
          <w:lang w:val="bg-BG"/>
        </w:rPr>
        <w:t xml:space="preserve"> </w:t>
      </w:r>
      <w:r w:rsidR="00880C04" w:rsidRPr="00873B98">
        <w:rPr>
          <w:rFonts w:ascii="Consolas" w:hAnsi="Consolas"/>
          <w:b/>
        </w:rPr>
        <w:t>{radius}</w:t>
      </w:r>
      <w:r w:rsidRPr="00873B98">
        <w:rPr>
          <w:rFonts w:ascii="Consolas" w:hAnsi="Consolas"/>
          <w:b/>
        </w:rPr>
        <w:t>"</w:t>
      </w:r>
    </w:p>
    <w:p w14:paraId="74BCE810" w14:textId="6A942C9C" w:rsidR="00873B98" w:rsidRPr="00873B98" w:rsidRDefault="00873B98" w:rsidP="00AC2151">
      <w:pPr>
        <w:pStyle w:val="ListParagraph"/>
        <w:numPr>
          <w:ilvl w:val="1"/>
          <w:numId w:val="14"/>
        </w:numPr>
        <w:spacing w:before="0" w:after="160" w:line="259" w:lineRule="auto"/>
        <w:jc w:val="both"/>
        <w:rPr>
          <w:bCs/>
        </w:rPr>
      </w:pPr>
      <w:r w:rsidRPr="00873B98">
        <w:rPr>
          <w:b/>
        </w:rPr>
        <w:t>Remove</w:t>
      </w:r>
      <w:r w:rsidRPr="00873B98">
        <w:rPr>
          <w:bCs/>
        </w:rPr>
        <w:t xml:space="preserve"> the target at the given </w:t>
      </w:r>
      <w:r w:rsidRPr="00873B98">
        <w:rPr>
          <w:b/>
        </w:rPr>
        <w:t>index</w:t>
      </w:r>
      <w:r w:rsidRPr="00873B98">
        <w:rPr>
          <w:bCs/>
        </w:rPr>
        <w:t xml:space="preserve"> and </w:t>
      </w:r>
      <w:r w:rsidRPr="00873B98">
        <w:rPr>
          <w:b/>
        </w:rPr>
        <w:t>the ones before and after it</w:t>
      </w:r>
      <w:r w:rsidRPr="00873B98">
        <w:rPr>
          <w:bCs/>
        </w:rPr>
        <w:t xml:space="preserve"> depending on the </w:t>
      </w:r>
      <w:r w:rsidRPr="00873B98">
        <w:rPr>
          <w:b/>
        </w:rPr>
        <w:t>radius</w:t>
      </w:r>
      <w:r w:rsidRPr="00873B98">
        <w:rPr>
          <w:bCs/>
        </w:rPr>
        <w:t>.</w:t>
      </w:r>
    </w:p>
    <w:p w14:paraId="378DCF0C" w14:textId="1EF94C70" w:rsidR="003D76B8" w:rsidRPr="00873B98" w:rsidRDefault="003D76B8" w:rsidP="00873B98">
      <w:pPr>
        <w:pStyle w:val="ListParagraph"/>
        <w:numPr>
          <w:ilvl w:val="1"/>
          <w:numId w:val="14"/>
        </w:numPr>
        <w:spacing w:before="0" w:after="160" w:line="259" w:lineRule="auto"/>
        <w:jc w:val="both"/>
        <w:rPr>
          <w:b/>
        </w:rPr>
      </w:pPr>
      <w:r w:rsidRPr="00873B98">
        <w:rPr>
          <w:bCs/>
        </w:rPr>
        <w:t xml:space="preserve">If </w:t>
      </w:r>
      <w:r w:rsidRPr="00873B98">
        <w:rPr>
          <w:b/>
        </w:rPr>
        <w:t xml:space="preserve">any of the </w:t>
      </w:r>
      <w:r w:rsidR="00726B37" w:rsidRPr="00873B98">
        <w:rPr>
          <w:b/>
        </w:rPr>
        <w:t>indices</w:t>
      </w:r>
      <w:r w:rsidR="00726B37" w:rsidRPr="00873B98">
        <w:rPr>
          <w:bCs/>
        </w:rPr>
        <w:t xml:space="preserve"> in the range is </w:t>
      </w:r>
      <w:r w:rsidR="00726B37" w:rsidRPr="00873B98">
        <w:rPr>
          <w:b/>
        </w:rPr>
        <w:t>invalid</w:t>
      </w:r>
      <w:r w:rsidR="00873B98" w:rsidRPr="00873B98">
        <w:rPr>
          <w:bCs/>
        </w:rPr>
        <w:t>,</w:t>
      </w:r>
      <w:r w:rsidRPr="00873B98">
        <w:rPr>
          <w:bCs/>
        </w:rPr>
        <w:t xml:space="preserve"> print:</w:t>
      </w:r>
      <w:r w:rsidR="00873B98" w:rsidRPr="00873B98">
        <w:rPr>
          <w:bCs/>
        </w:rPr>
        <w:t xml:space="preserve"> </w:t>
      </w:r>
      <w:bookmarkStart w:id="1" w:name="_GoBack"/>
      <w:r w:rsidRPr="00873B98">
        <w:rPr>
          <w:rFonts w:ascii="Consolas" w:hAnsi="Consolas"/>
          <w:b/>
        </w:rPr>
        <w:t>"Strike missed!"</w:t>
      </w:r>
      <w:r w:rsidRPr="00873B98">
        <w:rPr>
          <w:bCs/>
        </w:rPr>
        <w:t xml:space="preserve"> </w:t>
      </w:r>
      <w:bookmarkEnd w:id="1"/>
      <w:r w:rsidRPr="00873B98">
        <w:rPr>
          <w:bCs/>
        </w:rPr>
        <w:t xml:space="preserve">and </w:t>
      </w:r>
      <w:r w:rsidRPr="00873B98">
        <w:rPr>
          <w:b/>
        </w:rPr>
        <w:t>skip</w:t>
      </w:r>
      <w:r w:rsidRPr="00873B98">
        <w:rPr>
          <w:bCs/>
        </w:rPr>
        <w:t xml:space="preserve"> this command.</w:t>
      </w:r>
    </w:p>
    <w:p w14:paraId="671A127B" w14:textId="414493E8" w:rsidR="00AC2151" w:rsidRPr="00873B98" w:rsidRDefault="00880C04" w:rsidP="00880C04">
      <w:pPr>
        <w:spacing w:before="0" w:after="160" w:line="259" w:lineRule="auto"/>
        <w:ind w:left="1080"/>
        <w:jc w:val="both"/>
        <w:rPr>
          <w:b/>
        </w:rPr>
      </w:pPr>
      <w:r w:rsidRPr="00873B98">
        <w:rPr>
          <w:b/>
        </w:rPr>
        <w:t xml:space="preserve"> Example:</w:t>
      </w:r>
      <w:r w:rsidR="00AC2151" w:rsidRPr="00873B98">
        <w:t xml:space="preserve"> </w:t>
      </w:r>
      <w:r w:rsidRPr="00873B98">
        <w:t xml:space="preserve"> </w:t>
      </w:r>
      <w:r w:rsidR="00873B98" w:rsidRPr="00873B98">
        <w:rPr>
          <w:rFonts w:ascii="Consolas" w:hAnsi="Consolas"/>
          <w:b/>
          <w:bCs/>
        </w:rPr>
        <w:t>"</w:t>
      </w:r>
      <w:r w:rsidRPr="00873B98">
        <w:rPr>
          <w:rFonts w:ascii="Consolas" w:hAnsi="Consolas"/>
          <w:b/>
        </w:rPr>
        <w:t>Strike 2 2</w:t>
      </w:r>
      <w:r w:rsidR="00873B98">
        <w:rPr>
          <w:rFonts w:ascii="Consolas" w:hAnsi="Consolas"/>
          <w:b/>
        </w:rPr>
        <w:t>"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0E0B21" w:rsidRPr="00873B98" w14:paraId="08E95758" w14:textId="203DF83C" w:rsidTr="000E0B21">
        <w:trPr>
          <w:trHeight w:val="193"/>
        </w:trPr>
        <w:tc>
          <w:tcPr>
            <w:tcW w:w="342" w:type="dxa"/>
            <w:shd w:val="clear" w:color="auto" w:fill="auto"/>
          </w:tcPr>
          <w:p w14:paraId="537166FA" w14:textId="77777777" w:rsidR="000E0B21" w:rsidRPr="00873B98" w:rsidRDefault="000E0B21" w:rsidP="000E0B21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4570ED0B" w14:textId="3D4233B3" w:rsidR="000E0B21" w:rsidRPr="00873B98" w:rsidRDefault="00312219" w:rsidP="000E0B21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="000E0B21" w:rsidRPr="00873B98">
              <w:rPr>
                <w:rFonts w:ascii="Consolas" w:hAnsi="Consolas"/>
              </w:rPr>
              <w:t>radius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754" w:type="dxa"/>
            <w:shd w:val="clear" w:color="auto" w:fill="FFFF00"/>
          </w:tcPr>
          <w:p w14:paraId="1A68C63A" w14:textId="6A4AEF59" w:rsidR="000E0B21" w:rsidRPr="00873B98" w:rsidRDefault="00312219" w:rsidP="000E0B21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="000E0B21" w:rsidRPr="00873B98">
              <w:rPr>
                <w:rFonts w:ascii="Consolas" w:hAnsi="Consolas"/>
              </w:rPr>
              <w:t>radius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700B0CB3" w14:textId="03EA94F0" w:rsidR="000E0B21" w:rsidRPr="00873B98" w:rsidRDefault="000E0B21" w:rsidP="000E0B21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Pr="00873B98">
              <w:rPr>
                <w:rFonts w:ascii="Consolas" w:hAnsi="Consolas"/>
                <w:noProof/>
                <w:lang w:val="en-GB"/>
              </w:rPr>
              <w:t>strikeIndex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72F3287C" w14:textId="4492E349" w:rsidR="000E0B21" w:rsidRPr="00873B98" w:rsidRDefault="000E0B21" w:rsidP="000E0B21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756507D1" w14:textId="183C84F9" w:rsidR="000E0B21" w:rsidRPr="00873B98" w:rsidRDefault="00312219" w:rsidP="000E0B21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="000E0B21" w:rsidRPr="00873B98">
              <w:rPr>
                <w:rFonts w:ascii="Consolas" w:hAnsi="Consolas"/>
              </w:rPr>
              <w:t>radius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317" w:type="dxa"/>
          </w:tcPr>
          <w:p w14:paraId="3FE9D6FC" w14:textId="77777777" w:rsidR="000E0B21" w:rsidRPr="00873B98" w:rsidRDefault="000E0B21" w:rsidP="000E0B21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0468E96C" w14:textId="77777777" w:rsidR="000E0B21" w:rsidRPr="00873B98" w:rsidRDefault="000E0B21" w:rsidP="000E0B21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</w:tr>
    </w:tbl>
    <w:p w14:paraId="55E76B43" w14:textId="77777777" w:rsidR="00880C04" w:rsidRPr="00873B98" w:rsidRDefault="00880C04" w:rsidP="00880C04">
      <w:pPr>
        <w:spacing w:before="0" w:after="160" w:line="259" w:lineRule="auto"/>
        <w:jc w:val="both"/>
        <w:rPr>
          <w:lang w:val="bg-BG"/>
        </w:rPr>
      </w:pPr>
    </w:p>
    <w:p w14:paraId="20D0B396" w14:textId="16E8C231" w:rsidR="00CC11C2" w:rsidRPr="00873B98" w:rsidRDefault="00873B98" w:rsidP="00CC11C2">
      <w:pPr>
        <w:pStyle w:val="ListParagraph"/>
        <w:numPr>
          <w:ilvl w:val="0"/>
          <w:numId w:val="14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CC11C2" w:rsidRPr="00873B98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5599EE45" w14:textId="52A419AF" w:rsidR="00CC11C2" w:rsidRPr="00873B98" w:rsidRDefault="00CC11C2" w:rsidP="00CC11C2">
      <w:pPr>
        <w:pStyle w:val="ListParagraph"/>
        <w:numPr>
          <w:ilvl w:val="1"/>
          <w:numId w:val="14"/>
        </w:numPr>
        <w:spacing w:before="0" w:after="160" w:line="259" w:lineRule="auto"/>
        <w:jc w:val="both"/>
      </w:pPr>
      <w:r w:rsidRPr="00873B98">
        <w:rPr>
          <w:b/>
          <w:bCs/>
        </w:rPr>
        <w:t>Print</w:t>
      </w:r>
      <w:r w:rsidRPr="00873B98">
        <w:t xml:space="preserve"> the sequence with tar</w:t>
      </w:r>
      <w:r w:rsidR="00204CA2" w:rsidRPr="00873B98">
        <w:t>gets in the following format</w:t>
      </w:r>
      <w:r w:rsidR="00873B98">
        <w:t xml:space="preserve"> and </w:t>
      </w:r>
      <w:r w:rsidR="00873B98" w:rsidRPr="00873B98">
        <w:rPr>
          <w:b/>
          <w:bCs/>
        </w:rPr>
        <w:t>end</w:t>
      </w:r>
      <w:r w:rsidR="00873B98">
        <w:t xml:space="preserve"> </w:t>
      </w:r>
      <w:r w:rsidR="00873B98" w:rsidRPr="00873B98">
        <w:rPr>
          <w:b/>
          <w:bCs/>
        </w:rPr>
        <w:t>the program</w:t>
      </w:r>
      <w:r w:rsidR="00204CA2" w:rsidRPr="00873B98">
        <w:t>:</w:t>
      </w:r>
    </w:p>
    <w:p w14:paraId="3E0869CC" w14:textId="7BD0D3E9" w:rsidR="00CC11C2" w:rsidRPr="00CC11C2" w:rsidRDefault="00873B98" w:rsidP="00CC11C2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noProof/>
          <w:sz w:val="20"/>
        </w:rPr>
      </w:pPr>
      <w:r>
        <w:rPr>
          <w:rFonts w:ascii="Consolas" w:hAnsi="Consolas"/>
          <w:b/>
          <w:noProof/>
        </w:rPr>
        <w:t>"</w:t>
      </w:r>
      <w:r w:rsidR="00CC11C2" w:rsidRPr="00873B98">
        <w:rPr>
          <w:rFonts w:ascii="Consolas" w:hAnsi="Consolas"/>
          <w:b/>
          <w:noProof/>
        </w:rPr>
        <w:t>{target</w:t>
      </w:r>
      <w:r w:rsidR="00CC11C2" w:rsidRPr="00873B98">
        <w:rPr>
          <w:rFonts w:ascii="Consolas" w:hAnsi="Consolas"/>
          <w:b/>
          <w:noProof/>
          <w:vertAlign w:val="subscript"/>
        </w:rPr>
        <w:t>1</w:t>
      </w:r>
      <w:r w:rsidR="00CC11C2" w:rsidRPr="00873B98">
        <w:rPr>
          <w:rFonts w:ascii="Consolas" w:hAnsi="Consolas"/>
          <w:b/>
          <w:noProof/>
        </w:rPr>
        <w:t>}|{target</w:t>
      </w:r>
      <w:r w:rsidR="00CC11C2" w:rsidRPr="00873B98">
        <w:rPr>
          <w:rFonts w:ascii="Consolas" w:hAnsi="Consolas"/>
          <w:b/>
          <w:noProof/>
          <w:vertAlign w:val="subscript"/>
        </w:rPr>
        <w:t>2</w:t>
      </w:r>
      <w:r w:rsidR="00CC11C2" w:rsidRPr="00873B98">
        <w:rPr>
          <w:rFonts w:ascii="Consolas" w:hAnsi="Consolas"/>
          <w:b/>
          <w:noProof/>
        </w:rPr>
        <w:t>}…|{target</w:t>
      </w:r>
      <w:r w:rsidR="00CC11C2" w:rsidRPr="00873B98">
        <w:rPr>
          <w:rFonts w:ascii="Consolas" w:hAnsi="Consolas"/>
          <w:b/>
          <w:noProof/>
          <w:vertAlign w:val="subscript"/>
        </w:rPr>
        <w:t>n</w:t>
      </w:r>
      <w:r w:rsidR="00CC11C2" w:rsidRPr="00873B98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</w:p>
    <w:p w14:paraId="06AC798A" w14:textId="0B56C4A9" w:rsidR="0057138C" w:rsidRDefault="00974B68" w:rsidP="00EF0074">
      <w:pPr>
        <w:pStyle w:val="Heading3"/>
      </w:pPr>
      <w:r>
        <w:t>Input</w:t>
      </w:r>
      <w:r w:rsidR="00AE6FA8">
        <w:t xml:space="preserve"> / Constraints</w:t>
      </w:r>
    </w:p>
    <w:p w14:paraId="6A069DC5" w14:textId="7C7A2796" w:rsidR="007D7DDA" w:rsidRPr="00873B98" w:rsidRDefault="00FA2108" w:rsidP="007D7DDA">
      <w:pPr>
        <w:pStyle w:val="ListParagraph"/>
        <w:numPr>
          <w:ilvl w:val="0"/>
          <w:numId w:val="13"/>
        </w:numPr>
      </w:pPr>
      <w:r w:rsidRPr="00873B98">
        <w:t xml:space="preserve">On the </w:t>
      </w:r>
      <w:r w:rsidRPr="00873B98">
        <w:rPr>
          <w:b/>
        </w:rPr>
        <w:t xml:space="preserve">first </w:t>
      </w:r>
      <w:r w:rsidRPr="00873B98">
        <w:rPr>
          <w:b/>
          <w:noProof/>
        </w:rPr>
        <w:t>line</w:t>
      </w:r>
      <w:r w:rsidR="00873B98">
        <w:rPr>
          <w:b/>
          <w:noProof/>
        </w:rPr>
        <w:t>,</w:t>
      </w:r>
      <w:r w:rsidRPr="00873B98">
        <w:t xml:space="preserve"> you will receive </w:t>
      </w:r>
      <w:r w:rsidR="00CB0571" w:rsidRPr="00873B98">
        <w:rPr>
          <w:b/>
        </w:rPr>
        <w:t>the sequence of targets</w:t>
      </w:r>
      <w:r w:rsidR="003D76B8" w:rsidRPr="00873B98">
        <w:rPr>
          <w:b/>
        </w:rPr>
        <w:t xml:space="preserve"> </w:t>
      </w:r>
      <w:r w:rsidR="00CB0571" w:rsidRPr="00873B98">
        <w:t xml:space="preserve">– </w:t>
      </w:r>
      <w:r w:rsidR="00917EBF" w:rsidRPr="00873B98">
        <w:rPr>
          <w:b/>
        </w:rPr>
        <w:t>integer</w:t>
      </w:r>
      <w:r w:rsidR="00CB0571" w:rsidRPr="00873B98">
        <w:rPr>
          <w:b/>
        </w:rPr>
        <w:t xml:space="preserve"> values</w:t>
      </w:r>
      <w:r w:rsidR="00EB796E" w:rsidRPr="00873B98">
        <w:rPr>
          <w:b/>
        </w:rPr>
        <w:t xml:space="preserve"> [1-10000]</w:t>
      </w:r>
      <w:r w:rsidRPr="00873B98">
        <w:t>.</w:t>
      </w:r>
    </w:p>
    <w:p w14:paraId="1A2DCC88" w14:textId="3DA3FD61" w:rsidR="00A845F0" w:rsidRPr="00873B98" w:rsidRDefault="00B054C5" w:rsidP="00A845F0">
      <w:pPr>
        <w:pStyle w:val="ListParagraph"/>
        <w:numPr>
          <w:ilvl w:val="0"/>
          <w:numId w:val="13"/>
        </w:numPr>
      </w:pPr>
      <w:r w:rsidRPr="00873B98">
        <w:t xml:space="preserve">On the </w:t>
      </w:r>
      <w:r w:rsidR="00873B98">
        <w:rPr>
          <w:b/>
        </w:rPr>
        <w:t>following</w:t>
      </w:r>
      <w:r w:rsidRPr="00873B98">
        <w:rPr>
          <w:b/>
        </w:rPr>
        <w:t xml:space="preserve"> line</w:t>
      </w:r>
      <w:r w:rsidR="00335C87" w:rsidRPr="00873B98">
        <w:rPr>
          <w:b/>
        </w:rPr>
        <w:t>s,</w:t>
      </w:r>
      <w:r w:rsidRPr="00873B98">
        <w:t xml:space="preserve"> </w:t>
      </w:r>
      <w:r w:rsidR="00CB0571" w:rsidRPr="00873B98">
        <w:t xml:space="preserve">until the </w:t>
      </w:r>
      <w:r w:rsidR="00CB0571" w:rsidRPr="00873B98">
        <w:rPr>
          <w:rFonts w:ascii="Consolas" w:hAnsi="Consolas"/>
          <w:b/>
        </w:rPr>
        <w:t>"End"</w:t>
      </w:r>
      <w:r w:rsidRPr="00873B98">
        <w:t xml:space="preserve"> will </w:t>
      </w:r>
      <w:r w:rsidR="00335C87" w:rsidRPr="00873B98">
        <w:t>be receiving</w:t>
      </w:r>
      <w:r w:rsidR="00726B37" w:rsidRPr="00873B98">
        <w:t xml:space="preserve"> the command described above</w:t>
      </w:r>
      <w:r w:rsidR="00335C87" w:rsidRPr="00873B98">
        <w:t xml:space="preserve"> </w:t>
      </w:r>
      <w:r w:rsidRPr="00873B98">
        <w:t xml:space="preserve">– </w:t>
      </w:r>
      <w:r w:rsidR="00726B37" w:rsidRPr="00873B98">
        <w:rPr>
          <w:b/>
        </w:rPr>
        <w:t>strings</w:t>
      </w:r>
      <w:r w:rsidR="00726B37" w:rsidRPr="00873B98">
        <w:t>.</w:t>
      </w:r>
    </w:p>
    <w:p w14:paraId="5CB56C07" w14:textId="573C4362" w:rsidR="00C2656E" w:rsidRPr="00873B98" w:rsidRDefault="00C2656E" w:rsidP="00A845F0">
      <w:pPr>
        <w:pStyle w:val="ListParagraph"/>
        <w:numPr>
          <w:ilvl w:val="0"/>
          <w:numId w:val="13"/>
        </w:numPr>
      </w:pPr>
      <w:r w:rsidRPr="00873B98">
        <w:t xml:space="preserve">There will never be a case when </w:t>
      </w:r>
      <w:r w:rsidR="00873B98">
        <w:t xml:space="preserve">the </w:t>
      </w:r>
      <w:r w:rsidRPr="00873B98">
        <w:rPr>
          <w:rFonts w:ascii="Consolas" w:hAnsi="Consolas"/>
          <w:b/>
        </w:rPr>
        <w:t>"Strike"</w:t>
      </w:r>
      <w:r w:rsidRPr="00873B98">
        <w:t xml:space="preserve"> command would empty the whole sequence.</w:t>
      </w:r>
    </w:p>
    <w:p w14:paraId="3C84D43E" w14:textId="5116801F" w:rsidR="0057138C" w:rsidRDefault="00974B68" w:rsidP="00EF0074">
      <w:pPr>
        <w:pStyle w:val="Heading3"/>
      </w:pPr>
      <w:r>
        <w:t>Output</w:t>
      </w:r>
    </w:p>
    <w:p w14:paraId="7400EA16" w14:textId="473E2EB8" w:rsidR="00A16C3B" w:rsidRPr="00873B98" w:rsidRDefault="00726B37" w:rsidP="00464C7C">
      <w:pPr>
        <w:pStyle w:val="ListParagraph"/>
        <w:numPr>
          <w:ilvl w:val="0"/>
          <w:numId w:val="12"/>
        </w:numPr>
      </w:pPr>
      <w:r w:rsidRPr="00873B98">
        <w:t xml:space="preserve">Print the appropriate message in case of </w:t>
      </w:r>
      <w:r w:rsidR="00873B98">
        <w:t xml:space="preserve">any </w:t>
      </w:r>
      <w:r w:rsidRPr="00873B98">
        <w:t>command if necessary.</w:t>
      </w:r>
    </w:p>
    <w:p w14:paraId="5E46CFA3" w14:textId="4514147A" w:rsidR="00726B37" w:rsidRPr="00873B98" w:rsidRDefault="00726B37" w:rsidP="00464C7C">
      <w:pPr>
        <w:pStyle w:val="ListParagraph"/>
        <w:numPr>
          <w:ilvl w:val="0"/>
          <w:numId w:val="12"/>
        </w:numPr>
      </w:pPr>
      <w:r w:rsidRPr="00873B98">
        <w:t>In the end, print the sequence of targets in the format described above.</w:t>
      </w:r>
    </w:p>
    <w:p w14:paraId="57B0DF44" w14:textId="113BE608" w:rsidR="00974B68" w:rsidRDefault="00974B68" w:rsidP="00EF0074">
      <w:pPr>
        <w:pStyle w:val="Heading3"/>
      </w:pPr>
      <w:r>
        <w:t>Examples</w:t>
      </w:r>
    </w:p>
    <w:tbl>
      <w:tblPr>
        <w:tblStyle w:val="TableGrid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1245F6" w:rsidRPr="00603773" w14:paraId="29BCF08E" w14:textId="1D0A9C93" w:rsidTr="00B211D7">
        <w:tc>
          <w:tcPr>
            <w:tcW w:w="2524" w:type="dxa"/>
            <w:shd w:val="clear" w:color="auto" w:fill="D9D9D9" w:themeFill="background1" w:themeFillShade="D9"/>
          </w:tcPr>
          <w:p w14:paraId="1984CBEC" w14:textId="77777777" w:rsidR="001245F6" w:rsidRPr="00603773" w:rsidRDefault="001245F6" w:rsidP="00204F3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900A507" w14:textId="5543FCF4" w:rsidR="001245F6" w:rsidRPr="00603773" w:rsidRDefault="001245F6" w:rsidP="003C664C">
            <w:pPr>
              <w:spacing w:before="0" w:after="0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3171ED5E" w14:textId="38A6CC1E" w:rsidR="001245F6" w:rsidRDefault="001245F6" w:rsidP="00204F3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1245F6" w:rsidRPr="00FB2A88" w14:paraId="3246B29D" w14:textId="03D44FEB" w:rsidTr="00B211D7">
        <w:tc>
          <w:tcPr>
            <w:tcW w:w="2524" w:type="dxa"/>
          </w:tcPr>
          <w:p w14:paraId="1E3B4A67" w14:textId="77777777" w:rsidR="00775599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52 74 23 44 96 110</w:t>
            </w:r>
          </w:p>
          <w:p w14:paraId="5FCC60E6" w14:textId="485A63BF" w:rsidR="00AB55B6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5 10</w:t>
            </w:r>
          </w:p>
          <w:p w14:paraId="00766568" w14:textId="77777777" w:rsidR="00AB55B6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1 80</w:t>
            </w:r>
          </w:p>
          <w:p w14:paraId="197DDA3A" w14:textId="71D913DC" w:rsidR="00AB55B6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2 1</w:t>
            </w:r>
          </w:p>
          <w:p w14:paraId="2FDBE2CC" w14:textId="0D550F54" w:rsidR="00010436" w:rsidRPr="00B211D7" w:rsidRDefault="0001043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Add 22 3</w:t>
            </w:r>
          </w:p>
          <w:p w14:paraId="2DEFB287" w14:textId="08E61A2C" w:rsidR="00AB55B6" w:rsidRPr="00B211D7" w:rsidRDefault="00AB55B6" w:rsidP="00AB1403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1695B05C" w14:textId="66E2133C" w:rsidR="009D310F" w:rsidRPr="00B211D7" w:rsidRDefault="009D310F" w:rsidP="009D310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3300DA68" w14:textId="079B8A20" w:rsidR="001245F6" w:rsidRPr="00B211D7" w:rsidRDefault="009D310F" w:rsidP="009D310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65A1B0D2" w14:textId="77777777" w:rsidR="00010436" w:rsidRPr="00B211D7" w:rsidRDefault="00010436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B211D7">
              <w:rPr>
                <w:rFonts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B211D7">
              <w:rPr>
                <w:rFonts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13A38C5D" w14:textId="4BB20078" w:rsidR="00010436" w:rsidRPr="00B211D7" w:rsidRDefault="00010436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80. The value of this target is 74, so it is considered shot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019E92B0" w14:textId="06C8E03A" w:rsidR="00775599" w:rsidRPr="00B211D7" w:rsidRDefault="00010436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B211D7">
              <w:rPr>
                <w:rFonts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1 is valid:</w:t>
            </w:r>
          </w:p>
          <w:p w14:paraId="31F2902B" w14:textId="77777777" w:rsidR="00010436" w:rsidRPr="00B211D7" w:rsidRDefault="00010436" w:rsidP="00775599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lastRenderedPageBreak/>
              <w:t xml:space="preserve">52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 w:rsidRPr="00B211D7"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3D9CC699" w14:textId="07C10587" w:rsidR="009D310F" w:rsidRPr="00B211D7" w:rsidRDefault="00010436" w:rsidP="009D310F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12135AB3" w14:textId="00035C75" w:rsidR="00010436" w:rsidRPr="00B211D7" w:rsidRDefault="009D310F" w:rsidP="009D310F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B211D7">
              <w:rPr>
                <w:rFonts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="00873B98" w:rsidRPr="00873B98">
              <w:rPr>
                <w:rFonts w:cstheme="minorHAnsi"/>
                <w:noProof/>
              </w:rPr>
              <w:t>,</w:t>
            </w:r>
            <w:r w:rsidRPr="00873B98">
              <w:rPr>
                <w:rFonts w:cstheme="minorHAnsi"/>
                <w:noProof/>
              </w:rPr>
              <w:t xml:space="preserve">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="00873B98"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 w:rsidR="00873B98"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30E5317E" w14:textId="2E2670E1" w:rsidR="009D310F" w:rsidRPr="00B211D7" w:rsidRDefault="009D310F" w:rsidP="009D310F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1245F6" w:rsidRPr="00FB2A88" w14:paraId="22044D0D" w14:textId="63A88D68" w:rsidTr="00B211D7">
        <w:tc>
          <w:tcPr>
            <w:tcW w:w="2524" w:type="dxa"/>
          </w:tcPr>
          <w:p w14:paraId="0419A151" w14:textId="77777777" w:rsidR="00BD06A2" w:rsidRPr="00B211D7" w:rsidRDefault="00BD06A2" w:rsidP="00BD06A2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lastRenderedPageBreak/>
              <w:t>1 2 3 4 5</w:t>
            </w:r>
          </w:p>
          <w:p w14:paraId="664E4969" w14:textId="77777777" w:rsidR="00BD06A2" w:rsidRPr="00B211D7" w:rsidRDefault="00BD06A2" w:rsidP="00BD06A2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0 1</w:t>
            </w:r>
          </w:p>
          <w:p w14:paraId="2923ACEE" w14:textId="646328B2" w:rsidR="00010436" w:rsidRPr="00B211D7" w:rsidRDefault="00BD06A2" w:rsidP="00BD06A2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4B3B3065" w14:textId="77777777" w:rsidR="00BD06A2" w:rsidRPr="00B211D7" w:rsidRDefault="00BD06A2" w:rsidP="00BD06A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7FAA0144" w14:textId="38BC6EB4" w:rsidR="001245F6" w:rsidRPr="00B211D7" w:rsidRDefault="00BD06A2" w:rsidP="00BD06A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5445B86E" w14:textId="14E6794A" w:rsidR="00C71F06" w:rsidRPr="00B211D7" w:rsidRDefault="00C71F06" w:rsidP="007C1C3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1693A2D" w14:textId="64A9B78A" w:rsidR="00B211D7" w:rsidRPr="00B211D7" w:rsidRDefault="00B211D7" w:rsidP="00B211D7">
      <w:pPr>
        <w:pStyle w:val="Heading3"/>
        <w:rPr>
          <w:lang w:val="bg-BG"/>
        </w:rPr>
      </w:pPr>
      <w:r>
        <w:t xml:space="preserve">JS </w:t>
      </w:r>
      <w:r w:rsidR="00873B98">
        <w:t>Examples</w:t>
      </w:r>
    </w:p>
    <w:tbl>
      <w:tblPr>
        <w:tblStyle w:val="TableGrid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B211D7" w:rsidRPr="00603773" w14:paraId="0AD576E4" w14:textId="77777777" w:rsidTr="003835F8">
        <w:tc>
          <w:tcPr>
            <w:tcW w:w="2524" w:type="dxa"/>
            <w:shd w:val="clear" w:color="auto" w:fill="D9D9D9" w:themeFill="background1" w:themeFillShade="D9"/>
          </w:tcPr>
          <w:p w14:paraId="0CE97810" w14:textId="77777777" w:rsidR="00B211D7" w:rsidRPr="00603773" w:rsidRDefault="00B211D7" w:rsidP="00B211D7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3AFBBA0" w14:textId="77777777" w:rsidR="00B211D7" w:rsidRPr="00603773" w:rsidRDefault="00B211D7" w:rsidP="00B211D7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37BDE3B5" w14:textId="77777777" w:rsidR="00B211D7" w:rsidRDefault="00B211D7" w:rsidP="00B211D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211D7" w:rsidRPr="00FB2A88" w14:paraId="5E4037D0" w14:textId="77777777" w:rsidTr="003835F8">
        <w:tc>
          <w:tcPr>
            <w:tcW w:w="2524" w:type="dxa"/>
          </w:tcPr>
          <w:p w14:paraId="3A3EBE07" w14:textId="7835677B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(["52 74 23 44 96 110",</w:t>
            </w:r>
          </w:p>
          <w:p w14:paraId="15C80414" w14:textId="09CFA7FD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hoot 5 10",</w:t>
            </w:r>
          </w:p>
          <w:p w14:paraId="4EA17F9A" w14:textId="0953BFFC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hoot 1 80",</w:t>
            </w:r>
          </w:p>
          <w:p w14:paraId="24A90DCA" w14:textId="1B1F5259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trike 2 1",</w:t>
            </w:r>
          </w:p>
          <w:p w14:paraId="0482C5DE" w14:textId="33C25F13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Add 22 3",</w:t>
            </w:r>
          </w:p>
          <w:p w14:paraId="27ED9411" w14:textId="468AAFCF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End"])</w:t>
            </w:r>
          </w:p>
        </w:tc>
        <w:tc>
          <w:tcPr>
            <w:tcW w:w="2693" w:type="dxa"/>
          </w:tcPr>
          <w:p w14:paraId="60560F6A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609A3B09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755850BB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B211D7">
              <w:rPr>
                <w:rFonts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B211D7">
              <w:rPr>
                <w:rFonts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581E0C78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80. The value of this target is 74, so it is considered sho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13D13F39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B211D7">
              <w:rPr>
                <w:rFonts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1 is valid:</w:t>
            </w:r>
          </w:p>
          <w:p w14:paraId="5D732933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 xml:space="preserve">52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 w:rsidRPr="00B211D7"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26006BE9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79389013" w14:textId="77777777" w:rsidR="00873B98" w:rsidRPr="00B211D7" w:rsidRDefault="00873B98" w:rsidP="00873B98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B211D7">
              <w:rPr>
                <w:rFonts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Pr="00873B98">
              <w:rPr>
                <w:rFonts w:cstheme="minorHAnsi"/>
                <w:noProof/>
              </w:rPr>
              <w:t xml:space="preserve">,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063FF254" w14:textId="09FC1F38" w:rsidR="00B211D7" w:rsidRPr="00B211D7" w:rsidRDefault="00873B98" w:rsidP="00873B98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B211D7" w:rsidRPr="00FB2A88" w14:paraId="09AB9687" w14:textId="77777777" w:rsidTr="003835F8">
        <w:tc>
          <w:tcPr>
            <w:tcW w:w="2524" w:type="dxa"/>
          </w:tcPr>
          <w:p w14:paraId="60AA0259" w14:textId="177B6C34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</w:t>
            </w:r>
            <w:r w:rsidRPr="00B211D7">
              <w:rPr>
                <w:rFonts w:ascii="Consolas" w:hAnsi="Consolas"/>
                <w:bCs/>
              </w:rPr>
              <w:t>"1 2 3 4 5",</w:t>
            </w:r>
          </w:p>
          <w:p w14:paraId="7528FDB9" w14:textId="246C90D5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trike 0 1",</w:t>
            </w:r>
          </w:p>
          <w:p w14:paraId="409AA9E7" w14:textId="096F1CAD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End"])</w:t>
            </w:r>
          </w:p>
        </w:tc>
        <w:tc>
          <w:tcPr>
            <w:tcW w:w="2693" w:type="dxa"/>
          </w:tcPr>
          <w:p w14:paraId="0874DAF6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0600D342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68B52DD1" w14:textId="77777777" w:rsidR="00B211D7" w:rsidRPr="00B211D7" w:rsidRDefault="00B211D7" w:rsidP="003835F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6BA663A" w14:textId="77777777" w:rsidR="00B211D7" w:rsidRPr="003B7EF2" w:rsidRDefault="00B211D7" w:rsidP="00B211D7"/>
    <w:p w14:paraId="02A7420C" w14:textId="77777777" w:rsidR="00B211D7" w:rsidRPr="003B7EF2" w:rsidRDefault="00B211D7" w:rsidP="003B7EF2"/>
    <w:sectPr w:rsidR="00B211D7" w:rsidRPr="003B7EF2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C135A68" w14:textId="77777777" w:rsidR="00E509EB" w:rsidRDefault="00E509EB" w:rsidP="008068A2">
      <w:pPr>
        <w:spacing w:after="0" w:line="240" w:lineRule="auto"/>
      </w:pPr>
      <w:r>
        <w:separator/>
      </w:r>
    </w:p>
  </w:endnote>
  <w:endnote w:type="continuationSeparator" w:id="0">
    <w:p w14:paraId="671DE7DD" w14:textId="77777777" w:rsidR="00E509EB" w:rsidRDefault="00E509E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81D09C" w14:textId="77777777" w:rsidR="00873B98" w:rsidRDefault="00873B9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18469C" w14:textId="77777777" w:rsidR="00873B98" w:rsidRDefault="00873B98" w:rsidP="00873B9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748DCBF" wp14:editId="114930E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B1D3D57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FE6CE03" wp14:editId="147A21B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CEA0A0F" w14:textId="77777777" w:rsidR="00873B98" w:rsidRDefault="00873B98" w:rsidP="00873B9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>
                            <w:rPr>
                              <w:sz w:val="17"/>
                              <w:szCs w:val="17"/>
                            </w:rPr>
                            <w:t xml:space="preserve">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59909958" w14:textId="77777777" w:rsidR="00873B98" w:rsidRDefault="00873B98" w:rsidP="00873B9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B57B224" wp14:editId="0E59DB82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846C832" wp14:editId="3E7AE1F5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3B4BE6" wp14:editId="7CDB6C80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DE6250" wp14:editId="566E5B9F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BDC451" wp14:editId="2521444C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45EE88" wp14:editId="7DDC7F7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F13E56F" wp14:editId="09559318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2F8A2F0" wp14:editId="078F92E7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A0366DC" wp14:editId="5F8DCF93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FE6CE0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1CEA0A0F" w14:textId="77777777" w:rsidR="00873B98" w:rsidRDefault="00873B98" w:rsidP="00873B9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9909958" w14:textId="77777777" w:rsidR="00873B98" w:rsidRDefault="00873B98" w:rsidP="00873B9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B57B224" wp14:editId="0E59DB82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846C832" wp14:editId="3E7AE1F5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3B4BE6" wp14:editId="7CDB6C80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DE6250" wp14:editId="566E5B9F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BDC451" wp14:editId="2521444C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45EE88" wp14:editId="7DDC7F7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F13E56F" wp14:editId="09559318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2F8A2F0" wp14:editId="078F92E7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A0366DC" wp14:editId="5F8DCF93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2C6CD834" wp14:editId="66AF117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E612972" w14:textId="77777777" w:rsidR="00873B98" w:rsidRDefault="00873B98" w:rsidP="00873B9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C6CD834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E612972" w14:textId="77777777" w:rsidR="00873B98" w:rsidRDefault="00873B98" w:rsidP="00873B9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53ED701" wp14:editId="36CB1F1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07FDB98" w14:textId="77777777" w:rsidR="00873B98" w:rsidRDefault="00873B98" w:rsidP="00873B9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69B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69B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507FDB98" w14:textId="77777777" w:rsidR="00873B98" w:rsidRDefault="00873B98" w:rsidP="00873B9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3969B7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3969B7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974E4D7" wp14:editId="047BCF0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0E9954A" w:rsidR="008C521F" w:rsidRPr="00873B98" w:rsidRDefault="008C521F" w:rsidP="00873B98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EB0C269" w14:textId="77777777" w:rsidR="00873B98" w:rsidRDefault="00873B9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C9625C" w14:textId="77777777" w:rsidR="00E509EB" w:rsidRDefault="00E509EB" w:rsidP="008068A2">
      <w:pPr>
        <w:spacing w:after="0" w:line="240" w:lineRule="auto"/>
      </w:pPr>
      <w:r>
        <w:separator/>
      </w:r>
    </w:p>
  </w:footnote>
  <w:footnote w:type="continuationSeparator" w:id="0">
    <w:p w14:paraId="34E9F679" w14:textId="77777777" w:rsidR="00E509EB" w:rsidRDefault="00E509E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EEE392" w14:textId="77777777" w:rsidR="00873B98" w:rsidRDefault="00873B9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C521F" w:rsidRDefault="008C521F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78501C0" w14:textId="77777777" w:rsidR="00873B98" w:rsidRDefault="00873B9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2"/>
  </w:num>
  <w:num w:numId="4">
    <w:abstractNumId w:val="10"/>
  </w:num>
  <w:num w:numId="5">
    <w:abstractNumId w:val="7"/>
  </w:num>
  <w:num w:numId="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</w:num>
  <w:num w:numId="10">
    <w:abstractNumId w:val="9"/>
  </w:num>
  <w:num w:numId="11">
    <w:abstractNumId w:val="3"/>
  </w:num>
  <w:num w:numId="12">
    <w:abstractNumId w:val="11"/>
  </w:num>
  <w:num w:numId="13">
    <w:abstractNumId w:val="8"/>
  </w:num>
  <w:num w:numId="14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bc0tTA1MzU2tLRQ0lEKTi0uzszPAykwrAUAVwJ3LSwAAAA="/>
  </w:docVars>
  <w:rsids>
    <w:rsidRoot w:val="008068A2"/>
    <w:rsid w:val="000006BB"/>
    <w:rsid w:val="00002C1C"/>
    <w:rsid w:val="0000321A"/>
    <w:rsid w:val="000038EA"/>
    <w:rsid w:val="00007044"/>
    <w:rsid w:val="00010436"/>
    <w:rsid w:val="000178AF"/>
    <w:rsid w:val="00023DC6"/>
    <w:rsid w:val="00025F04"/>
    <w:rsid w:val="00045C16"/>
    <w:rsid w:val="000474A9"/>
    <w:rsid w:val="0005072C"/>
    <w:rsid w:val="000577BD"/>
    <w:rsid w:val="00064D15"/>
    <w:rsid w:val="0006773C"/>
    <w:rsid w:val="00070E2A"/>
    <w:rsid w:val="00071E52"/>
    <w:rsid w:val="0007376B"/>
    <w:rsid w:val="00074285"/>
    <w:rsid w:val="00086727"/>
    <w:rsid w:val="00086FE5"/>
    <w:rsid w:val="00090545"/>
    <w:rsid w:val="000962C9"/>
    <w:rsid w:val="000A6794"/>
    <w:rsid w:val="000B39E6"/>
    <w:rsid w:val="000B4901"/>
    <w:rsid w:val="000B56F0"/>
    <w:rsid w:val="000D1A96"/>
    <w:rsid w:val="000D45EF"/>
    <w:rsid w:val="000D525F"/>
    <w:rsid w:val="000E0B21"/>
    <w:rsid w:val="000E45A7"/>
    <w:rsid w:val="000E7770"/>
    <w:rsid w:val="000F34AC"/>
    <w:rsid w:val="00103906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BDA"/>
    <w:rsid w:val="001837BD"/>
    <w:rsid w:val="00183A2C"/>
    <w:rsid w:val="001879C7"/>
    <w:rsid w:val="0019099C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32"/>
    <w:rsid w:val="001D6E8E"/>
    <w:rsid w:val="001E1161"/>
    <w:rsid w:val="001E3FEF"/>
    <w:rsid w:val="001F4EE3"/>
    <w:rsid w:val="00201516"/>
    <w:rsid w:val="00202683"/>
    <w:rsid w:val="00204CA2"/>
    <w:rsid w:val="00204F3D"/>
    <w:rsid w:val="00214156"/>
    <w:rsid w:val="00215FCE"/>
    <w:rsid w:val="002206C0"/>
    <w:rsid w:val="002233F9"/>
    <w:rsid w:val="0023153D"/>
    <w:rsid w:val="002326A7"/>
    <w:rsid w:val="00235357"/>
    <w:rsid w:val="002360F7"/>
    <w:rsid w:val="00251456"/>
    <w:rsid w:val="0025261D"/>
    <w:rsid w:val="0025421E"/>
    <w:rsid w:val="00255843"/>
    <w:rsid w:val="00264287"/>
    <w:rsid w:val="0026589D"/>
    <w:rsid w:val="002661E9"/>
    <w:rsid w:val="002664E1"/>
    <w:rsid w:val="00267395"/>
    <w:rsid w:val="002674C4"/>
    <w:rsid w:val="00272B84"/>
    <w:rsid w:val="00275F97"/>
    <w:rsid w:val="002767F3"/>
    <w:rsid w:val="002777C0"/>
    <w:rsid w:val="00277ABB"/>
    <w:rsid w:val="00280F81"/>
    <w:rsid w:val="002819B5"/>
    <w:rsid w:val="00283653"/>
    <w:rsid w:val="00296DFA"/>
    <w:rsid w:val="002A0FE9"/>
    <w:rsid w:val="002A28B4"/>
    <w:rsid w:val="002A2D2D"/>
    <w:rsid w:val="002A3D16"/>
    <w:rsid w:val="002B0C0B"/>
    <w:rsid w:val="002B6E39"/>
    <w:rsid w:val="002C40DC"/>
    <w:rsid w:val="002C71C6"/>
    <w:rsid w:val="002D6A6D"/>
    <w:rsid w:val="002D74E4"/>
    <w:rsid w:val="002E449C"/>
    <w:rsid w:val="002E4FD6"/>
    <w:rsid w:val="002E61F0"/>
    <w:rsid w:val="00300A25"/>
    <w:rsid w:val="00305122"/>
    <w:rsid w:val="00312219"/>
    <w:rsid w:val="00312A8B"/>
    <w:rsid w:val="003161D9"/>
    <w:rsid w:val="00317448"/>
    <w:rsid w:val="0032250F"/>
    <w:rsid w:val="003230CF"/>
    <w:rsid w:val="0033212E"/>
    <w:rsid w:val="0033490F"/>
    <w:rsid w:val="00335C87"/>
    <w:rsid w:val="003429A3"/>
    <w:rsid w:val="00343668"/>
    <w:rsid w:val="00346D9B"/>
    <w:rsid w:val="00351B7E"/>
    <w:rsid w:val="003735EF"/>
    <w:rsid w:val="00380A57"/>
    <w:rsid w:val="003817EF"/>
    <w:rsid w:val="00382A45"/>
    <w:rsid w:val="003969B7"/>
    <w:rsid w:val="003977A9"/>
    <w:rsid w:val="003A1601"/>
    <w:rsid w:val="003A5602"/>
    <w:rsid w:val="003B0278"/>
    <w:rsid w:val="003B1846"/>
    <w:rsid w:val="003B6A53"/>
    <w:rsid w:val="003B7EF2"/>
    <w:rsid w:val="003C664C"/>
    <w:rsid w:val="003C7D0E"/>
    <w:rsid w:val="003D519E"/>
    <w:rsid w:val="003D76B8"/>
    <w:rsid w:val="003E1013"/>
    <w:rsid w:val="003E167F"/>
    <w:rsid w:val="003E2A3C"/>
    <w:rsid w:val="003E2F33"/>
    <w:rsid w:val="003E4EB9"/>
    <w:rsid w:val="003E6BFB"/>
    <w:rsid w:val="003F1864"/>
    <w:rsid w:val="003F2964"/>
    <w:rsid w:val="003F623E"/>
    <w:rsid w:val="003F6393"/>
    <w:rsid w:val="004029D1"/>
    <w:rsid w:val="004061C5"/>
    <w:rsid w:val="004074E2"/>
    <w:rsid w:val="0041081C"/>
    <w:rsid w:val="0042470E"/>
    <w:rsid w:val="004311CA"/>
    <w:rsid w:val="004410B5"/>
    <w:rsid w:val="0044686A"/>
    <w:rsid w:val="00447ACF"/>
    <w:rsid w:val="00454BB4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85481"/>
    <w:rsid w:val="00491748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50017E"/>
    <w:rsid w:val="00503820"/>
    <w:rsid w:val="00505153"/>
    <w:rsid w:val="005054C7"/>
    <w:rsid w:val="00507F81"/>
    <w:rsid w:val="00510C8D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EDB"/>
    <w:rsid w:val="0058723E"/>
    <w:rsid w:val="00590022"/>
    <w:rsid w:val="00594821"/>
    <w:rsid w:val="00595BAC"/>
    <w:rsid w:val="00596357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6CC9"/>
    <w:rsid w:val="005F44AF"/>
    <w:rsid w:val="00600083"/>
    <w:rsid w:val="00604333"/>
    <w:rsid w:val="00604363"/>
    <w:rsid w:val="006056A2"/>
    <w:rsid w:val="006063C6"/>
    <w:rsid w:val="00624212"/>
    <w:rsid w:val="006242A9"/>
    <w:rsid w:val="00624DCF"/>
    <w:rsid w:val="0063342B"/>
    <w:rsid w:val="0064050C"/>
    <w:rsid w:val="00644D27"/>
    <w:rsid w:val="00650E58"/>
    <w:rsid w:val="006640AE"/>
    <w:rsid w:val="00666B9A"/>
    <w:rsid w:val="00670041"/>
    <w:rsid w:val="00671FE2"/>
    <w:rsid w:val="006732C2"/>
    <w:rsid w:val="006762C4"/>
    <w:rsid w:val="00682DF5"/>
    <w:rsid w:val="00684556"/>
    <w:rsid w:val="00694816"/>
    <w:rsid w:val="00695634"/>
    <w:rsid w:val="006A0FF2"/>
    <w:rsid w:val="006A2903"/>
    <w:rsid w:val="006B00A4"/>
    <w:rsid w:val="006B4048"/>
    <w:rsid w:val="006C248E"/>
    <w:rsid w:val="006C4F73"/>
    <w:rsid w:val="006D239A"/>
    <w:rsid w:val="006D27EB"/>
    <w:rsid w:val="006D5916"/>
    <w:rsid w:val="006D74A4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788A"/>
    <w:rsid w:val="00723E7E"/>
    <w:rsid w:val="00724DA4"/>
    <w:rsid w:val="00726B37"/>
    <w:rsid w:val="00737121"/>
    <w:rsid w:val="007409E7"/>
    <w:rsid w:val="00753947"/>
    <w:rsid w:val="00753D05"/>
    <w:rsid w:val="00753F6A"/>
    <w:rsid w:val="0075423D"/>
    <w:rsid w:val="00763912"/>
    <w:rsid w:val="00767C0C"/>
    <w:rsid w:val="00770537"/>
    <w:rsid w:val="00773371"/>
    <w:rsid w:val="00774E44"/>
    <w:rsid w:val="00775599"/>
    <w:rsid w:val="00776182"/>
    <w:rsid w:val="007845B9"/>
    <w:rsid w:val="00785258"/>
    <w:rsid w:val="007918C2"/>
    <w:rsid w:val="00791F02"/>
    <w:rsid w:val="0079324A"/>
    <w:rsid w:val="00794EEE"/>
    <w:rsid w:val="00796D84"/>
    <w:rsid w:val="007A1353"/>
    <w:rsid w:val="007A635E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F04BF"/>
    <w:rsid w:val="007F177C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50269"/>
    <w:rsid w:val="00850706"/>
    <w:rsid w:val="00850C25"/>
    <w:rsid w:val="0085184F"/>
    <w:rsid w:val="00851953"/>
    <w:rsid w:val="00852298"/>
    <w:rsid w:val="00852608"/>
    <w:rsid w:val="00861625"/>
    <w:rsid w:val="008617B5"/>
    <w:rsid w:val="00870828"/>
    <w:rsid w:val="008721D1"/>
    <w:rsid w:val="00873561"/>
    <w:rsid w:val="00873B98"/>
    <w:rsid w:val="0088080B"/>
    <w:rsid w:val="00880B31"/>
    <w:rsid w:val="00880C04"/>
    <w:rsid w:val="00894A05"/>
    <w:rsid w:val="00894B23"/>
    <w:rsid w:val="008968C9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3755"/>
    <w:rsid w:val="009254B7"/>
    <w:rsid w:val="00930CEE"/>
    <w:rsid w:val="009329F6"/>
    <w:rsid w:val="0093583E"/>
    <w:rsid w:val="00941FFF"/>
    <w:rsid w:val="0094297E"/>
    <w:rsid w:val="00955691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10F"/>
    <w:rsid w:val="009D390C"/>
    <w:rsid w:val="009D3AB0"/>
    <w:rsid w:val="009E1A09"/>
    <w:rsid w:val="009F00E6"/>
    <w:rsid w:val="009F6519"/>
    <w:rsid w:val="009F6F5E"/>
    <w:rsid w:val="00A02545"/>
    <w:rsid w:val="00A025E6"/>
    <w:rsid w:val="00A043E3"/>
    <w:rsid w:val="00A05555"/>
    <w:rsid w:val="00A06D89"/>
    <w:rsid w:val="00A119A3"/>
    <w:rsid w:val="00A16C3B"/>
    <w:rsid w:val="00A26850"/>
    <w:rsid w:val="00A35790"/>
    <w:rsid w:val="00A36819"/>
    <w:rsid w:val="00A408C2"/>
    <w:rsid w:val="00A45A89"/>
    <w:rsid w:val="00A46287"/>
    <w:rsid w:val="00A47F12"/>
    <w:rsid w:val="00A5106B"/>
    <w:rsid w:val="00A6393F"/>
    <w:rsid w:val="00A66DE2"/>
    <w:rsid w:val="00A70227"/>
    <w:rsid w:val="00A845F0"/>
    <w:rsid w:val="00A8618F"/>
    <w:rsid w:val="00A87304"/>
    <w:rsid w:val="00A90AAE"/>
    <w:rsid w:val="00AA078D"/>
    <w:rsid w:val="00AA3772"/>
    <w:rsid w:val="00AA3A3D"/>
    <w:rsid w:val="00AB106E"/>
    <w:rsid w:val="00AB1403"/>
    <w:rsid w:val="00AB2224"/>
    <w:rsid w:val="00AB55B6"/>
    <w:rsid w:val="00AC2151"/>
    <w:rsid w:val="00AC36D6"/>
    <w:rsid w:val="00AC60FE"/>
    <w:rsid w:val="00AC77AD"/>
    <w:rsid w:val="00AD3214"/>
    <w:rsid w:val="00AD403F"/>
    <w:rsid w:val="00AD71D5"/>
    <w:rsid w:val="00AE05D3"/>
    <w:rsid w:val="00AE355A"/>
    <w:rsid w:val="00AE6FA8"/>
    <w:rsid w:val="00AF4B2C"/>
    <w:rsid w:val="00B054C5"/>
    <w:rsid w:val="00B06F96"/>
    <w:rsid w:val="00B148DD"/>
    <w:rsid w:val="00B211D7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A1F40"/>
    <w:rsid w:val="00BA2274"/>
    <w:rsid w:val="00BA4820"/>
    <w:rsid w:val="00BB05FA"/>
    <w:rsid w:val="00BB5B10"/>
    <w:rsid w:val="00BC2080"/>
    <w:rsid w:val="00BC30B7"/>
    <w:rsid w:val="00BC56D6"/>
    <w:rsid w:val="00BD002E"/>
    <w:rsid w:val="00BD06A2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2656E"/>
    <w:rsid w:val="00C304BE"/>
    <w:rsid w:val="00C355A5"/>
    <w:rsid w:val="00C37388"/>
    <w:rsid w:val="00C43B64"/>
    <w:rsid w:val="00C53F37"/>
    <w:rsid w:val="00C5499A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A2FD0"/>
    <w:rsid w:val="00CA7E7F"/>
    <w:rsid w:val="00CB0571"/>
    <w:rsid w:val="00CB626D"/>
    <w:rsid w:val="00CC11C2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54C1"/>
    <w:rsid w:val="00D166C9"/>
    <w:rsid w:val="00D214EC"/>
    <w:rsid w:val="00D22895"/>
    <w:rsid w:val="00D22EC8"/>
    <w:rsid w:val="00D23030"/>
    <w:rsid w:val="00D3404A"/>
    <w:rsid w:val="00D4354E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B4CE9"/>
    <w:rsid w:val="00DC28E6"/>
    <w:rsid w:val="00DC4869"/>
    <w:rsid w:val="00DC5038"/>
    <w:rsid w:val="00DC79E8"/>
    <w:rsid w:val="00DD1E6A"/>
    <w:rsid w:val="00DD55F0"/>
    <w:rsid w:val="00DD789A"/>
    <w:rsid w:val="00DD7BB2"/>
    <w:rsid w:val="00DE1B8E"/>
    <w:rsid w:val="00DF00FA"/>
    <w:rsid w:val="00DF57D8"/>
    <w:rsid w:val="00DF6F6D"/>
    <w:rsid w:val="00E00047"/>
    <w:rsid w:val="00E032C5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47C11"/>
    <w:rsid w:val="00E509EB"/>
    <w:rsid w:val="00E55085"/>
    <w:rsid w:val="00E55ECC"/>
    <w:rsid w:val="00E620E5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F0074"/>
    <w:rsid w:val="00EF1492"/>
    <w:rsid w:val="00EF2185"/>
    <w:rsid w:val="00EF7BAE"/>
    <w:rsid w:val="00F05A50"/>
    <w:rsid w:val="00F20B48"/>
    <w:rsid w:val="00F227EC"/>
    <w:rsid w:val="00F2370B"/>
    <w:rsid w:val="00F258BA"/>
    <w:rsid w:val="00F25BF9"/>
    <w:rsid w:val="00F273F8"/>
    <w:rsid w:val="00F27E9C"/>
    <w:rsid w:val="00F31774"/>
    <w:rsid w:val="00F41F41"/>
    <w:rsid w:val="00F46918"/>
    <w:rsid w:val="00F46DDE"/>
    <w:rsid w:val="00F545B4"/>
    <w:rsid w:val="00F6020A"/>
    <w:rsid w:val="00F63976"/>
    <w:rsid w:val="00F655ED"/>
    <w:rsid w:val="00F7033C"/>
    <w:rsid w:val="00F7167A"/>
    <w:rsid w:val="00F716D4"/>
    <w:rsid w:val="00F81A5D"/>
    <w:rsid w:val="00F96C90"/>
    <w:rsid w:val="00F96D0D"/>
    <w:rsid w:val="00F976AD"/>
    <w:rsid w:val="00FA09F6"/>
    <w:rsid w:val="00FA2108"/>
    <w:rsid w:val="00FA5F34"/>
    <w:rsid w:val="00FA6461"/>
    <w:rsid w:val="00FB2A88"/>
    <w:rsid w:val="00FC20A4"/>
    <w:rsid w:val="00FD79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/>
    <w:lsdException w:name="Emphasis" w:semiHidden="0" w:uiPriority="20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4C7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873B9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/>
    <w:lsdException w:name="Emphasis" w:semiHidden="0" w:uiPriority="20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4C7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873B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org/Contests/Practice/Index/2305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courses/programming-fundamentals-csharp-java-js-python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1BA23D-0F9F-434A-B289-5565F19807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1</TotalTime>
  <Pages>1</Pages>
  <Words>527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35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Georgi Georgiev</cp:lastModifiedBy>
  <cp:revision>41</cp:revision>
  <cp:lastPrinted>2015-10-26T22:35:00Z</cp:lastPrinted>
  <dcterms:created xsi:type="dcterms:W3CDTF">2020-04-03T07:06:00Z</dcterms:created>
  <dcterms:modified xsi:type="dcterms:W3CDTF">2023-04-18T09:26:00Z</dcterms:modified>
  <cp:category>programming, education, software engineering, software development</cp:category>
</cp:coreProperties>
</file>